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BADBD" w14:textId="7C3BB513" w:rsidR="002F02B0" w:rsidRPr="009420FC" w:rsidRDefault="002F02B0" w:rsidP="0027171A">
      <w:pPr>
        <w:rPr>
          <w:lang w:val="pl-PL"/>
        </w:rPr>
      </w:pPr>
      <w:r w:rsidRPr="009420FC">
        <w:rPr>
          <w:b/>
          <w:lang w:val="pl-PL"/>
        </w:rPr>
        <w:t>animation</w:t>
      </w:r>
      <w:r w:rsidRPr="009420FC">
        <w:rPr>
          <w:lang w:val="pl-PL"/>
        </w:rPr>
        <w:t xml:space="preserve"> – </w:t>
      </w:r>
      <w:r w:rsidR="009420FC" w:rsidRPr="009420FC">
        <w:rPr>
          <w:lang w:val="pl-PL"/>
        </w:rPr>
        <w:t>przypisuje animacje do danego o</w:t>
      </w:r>
      <w:r w:rsidR="009420FC">
        <w:rPr>
          <w:lang w:val="pl-PL"/>
        </w:rPr>
        <w:t>biektu</w:t>
      </w:r>
    </w:p>
    <w:p w14:paraId="102AD92B" w14:textId="6FD35A4A" w:rsidR="00D3444E" w:rsidRDefault="002F02B0" w:rsidP="009420FC">
      <w:pPr>
        <w:pStyle w:val="ListParagraph"/>
        <w:numPr>
          <w:ilvl w:val="0"/>
          <w:numId w:val="2"/>
        </w:numPr>
      </w:pPr>
      <w:r w:rsidRPr="002F02B0">
        <w:t xml:space="preserve">animation: example 5s linear 2s infinite </w:t>
      </w:r>
      <w:proofErr w:type="gramStart"/>
      <w:r w:rsidRPr="002F02B0">
        <w:t>alternate;</w:t>
      </w:r>
      <w:proofErr w:type="gramEnd"/>
    </w:p>
    <w:p w14:paraId="625073A2" w14:textId="2FC76999" w:rsidR="0027171A" w:rsidRDefault="0027171A" w:rsidP="009420FC">
      <w:pPr>
        <w:pStyle w:val="ListParagraph"/>
        <w:numPr>
          <w:ilvl w:val="1"/>
          <w:numId w:val="2"/>
        </w:numPr>
      </w:pPr>
      <w:r>
        <w:t xml:space="preserve">animation-name: </w:t>
      </w:r>
      <w:proofErr w:type="gramStart"/>
      <w:r>
        <w:t>example;</w:t>
      </w:r>
      <w:proofErr w:type="gramEnd"/>
    </w:p>
    <w:p w14:paraId="4370E824" w14:textId="4B8AF975" w:rsidR="0027171A" w:rsidRDefault="0027171A" w:rsidP="009420FC">
      <w:pPr>
        <w:pStyle w:val="ListParagraph"/>
        <w:numPr>
          <w:ilvl w:val="1"/>
          <w:numId w:val="2"/>
        </w:numPr>
      </w:pPr>
      <w:r>
        <w:t xml:space="preserve">animation-duration: </w:t>
      </w:r>
      <w:proofErr w:type="gramStart"/>
      <w:r>
        <w:t>5s;</w:t>
      </w:r>
      <w:proofErr w:type="gramEnd"/>
    </w:p>
    <w:p w14:paraId="5D868232" w14:textId="29403588" w:rsidR="0027171A" w:rsidRDefault="0027171A" w:rsidP="009420FC">
      <w:pPr>
        <w:pStyle w:val="ListParagraph"/>
        <w:numPr>
          <w:ilvl w:val="1"/>
          <w:numId w:val="2"/>
        </w:numPr>
      </w:pPr>
      <w:r>
        <w:t xml:space="preserve">animation-timing-function: </w:t>
      </w:r>
      <w:proofErr w:type="gramStart"/>
      <w:r>
        <w:t>linear;</w:t>
      </w:r>
      <w:proofErr w:type="gramEnd"/>
    </w:p>
    <w:p w14:paraId="0C3D9F32" w14:textId="352B6B79" w:rsidR="0027171A" w:rsidRDefault="0027171A" w:rsidP="009420FC">
      <w:pPr>
        <w:pStyle w:val="ListParagraph"/>
        <w:numPr>
          <w:ilvl w:val="1"/>
          <w:numId w:val="2"/>
        </w:numPr>
      </w:pPr>
      <w:r>
        <w:t xml:space="preserve">animation-delay: </w:t>
      </w:r>
      <w:proofErr w:type="gramStart"/>
      <w:r>
        <w:t>2s;</w:t>
      </w:r>
      <w:proofErr w:type="gramEnd"/>
    </w:p>
    <w:p w14:paraId="3310EB46" w14:textId="2E605154" w:rsidR="0027171A" w:rsidRDefault="0027171A" w:rsidP="009420FC">
      <w:pPr>
        <w:pStyle w:val="ListParagraph"/>
        <w:numPr>
          <w:ilvl w:val="1"/>
          <w:numId w:val="2"/>
        </w:numPr>
      </w:pPr>
      <w:r>
        <w:t xml:space="preserve">animation-iteration-count: </w:t>
      </w:r>
      <w:proofErr w:type="gramStart"/>
      <w:r>
        <w:t>infinite;</w:t>
      </w:r>
      <w:proofErr w:type="gramEnd"/>
    </w:p>
    <w:p w14:paraId="7D07AB6C" w14:textId="28E430DB" w:rsidR="00A8465C" w:rsidRDefault="0027171A" w:rsidP="009420FC">
      <w:pPr>
        <w:pStyle w:val="ListParagraph"/>
        <w:numPr>
          <w:ilvl w:val="1"/>
          <w:numId w:val="2"/>
        </w:numPr>
      </w:pPr>
      <w:r>
        <w:t xml:space="preserve">animation-direction: </w:t>
      </w:r>
      <w:proofErr w:type="gramStart"/>
      <w:r>
        <w:t>alternate;</w:t>
      </w:r>
      <w:proofErr w:type="gramEnd"/>
    </w:p>
    <w:p w14:paraId="55331554" w14:textId="4FE8C481" w:rsidR="00D3444E" w:rsidRPr="0027171A" w:rsidRDefault="00D3444E" w:rsidP="009420FC">
      <w:pPr>
        <w:pStyle w:val="ListParagraph"/>
        <w:numPr>
          <w:ilvl w:val="1"/>
          <w:numId w:val="2"/>
        </w:numPr>
      </w:pPr>
      <w:r w:rsidRPr="00D3444E">
        <w:t xml:space="preserve">animation-fill-mode: </w:t>
      </w:r>
      <w:proofErr w:type="gramStart"/>
      <w:r w:rsidRPr="00D3444E">
        <w:t>forwards;</w:t>
      </w:r>
      <w:proofErr w:type="gramEnd"/>
    </w:p>
    <w:p w14:paraId="309D3C50" w14:textId="28812225" w:rsidR="00E11077" w:rsidRDefault="00E11077" w:rsidP="00E11077">
      <w:pPr>
        <w:rPr>
          <w:b/>
          <w:lang w:val="pl-PL"/>
        </w:rPr>
      </w:pPr>
      <w:r>
        <w:rPr>
          <w:b/>
          <w:lang w:val="pl-PL"/>
        </w:rPr>
        <w:t xml:space="preserve">transform: rotate(); </w:t>
      </w:r>
      <w:r w:rsidRPr="00E11077">
        <w:rPr>
          <w:lang w:val="pl-PL"/>
        </w:rPr>
        <w:t>– obraca objekt, domyślnie względem środka</w:t>
      </w:r>
    </w:p>
    <w:p w14:paraId="1646F2F3" w14:textId="70B6D1D8" w:rsidR="006F4EAA" w:rsidRPr="00E11077" w:rsidRDefault="00FF4327" w:rsidP="00E11077">
      <w:pPr>
        <w:rPr>
          <w:b/>
          <w:lang w:val="pl-PL"/>
        </w:rPr>
      </w:pPr>
      <w:r w:rsidRPr="00A6681E">
        <w:rPr>
          <w:b/>
          <w:lang w:val="pl-PL"/>
        </w:rPr>
        <w:t>transform-origin</w:t>
      </w:r>
      <w:r w:rsidR="004C53AA">
        <w:rPr>
          <w:lang w:val="pl-PL"/>
        </w:rPr>
        <w:t xml:space="preserve"> – zmienia punkt względem którego obracany jest obiekt</w:t>
      </w:r>
    </w:p>
    <w:p w14:paraId="32FAE54B" w14:textId="77777777" w:rsidR="004C53AA" w:rsidRPr="004C53AA" w:rsidRDefault="004C53AA" w:rsidP="00A6681E">
      <w:pPr>
        <w:pStyle w:val="ListParagraph"/>
        <w:numPr>
          <w:ilvl w:val="0"/>
          <w:numId w:val="1"/>
        </w:numPr>
      </w:pPr>
      <w:r w:rsidRPr="004C53AA">
        <w:t xml:space="preserve">Default: transform-origin: 50% </w:t>
      </w:r>
      <w:proofErr w:type="gramStart"/>
      <w:r w:rsidRPr="004C53AA">
        <w:t>50%;</w:t>
      </w:r>
      <w:proofErr w:type="gramEnd"/>
    </w:p>
    <w:p w14:paraId="2C7DF2CD" w14:textId="695677EA" w:rsidR="0072660A" w:rsidRDefault="00EA3E32" w:rsidP="00EA3E32">
      <w:pPr>
        <w:pStyle w:val="ListParagraph"/>
        <w:numPr>
          <w:ilvl w:val="0"/>
          <w:numId w:val="1"/>
        </w:numPr>
      </w:pPr>
      <w:r>
        <w:t>Examples:</w:t>
      </w:r>
    </w:p>
    <w:p w14:paraId="06EE0CF3" w14:textId="2CE098B7" w:rsidR="00AF4804" w:rsidRDefault="00AF4804" w:rsidP="00112AFB">
      <w:pPr>
        <w:pStyle w:val="ListParagraph"/>
        <w:numPr>
          <w:ilvl w:val="1"/>
          <w:numId w:val="1"/>
        </w:numPr>
      </w:pPr>
      <w:r>
        <w:t xml:space="preserve">/* x-offset | y-offset | z-offset */ transform-origin: 2px 30% </w:t>
      </w:r>
      <w:proofErr w:type="gramStart"/>
      <w:r>
        <w:t>10px;</w:t>
      </w:r>
      <w:proofErr w:type="gramEnd"/>
    </w:p>
    <w:p w14:paraId="705488D0" w14:textId="6A0B0503" w:rsidR="00AF4804" w:rsidRDefault="00AF4804" w:rsidP="009C0F27">
      <w:pPr>
        <w:pStyle w:val="ListParagraph"/>
        <w:numPr>
          <w:ilvl w:val="1"/>
          <w:numId w:val="1"/>
        </w:numPr>
      </w:pPr>
      <w:r>
        <w:t xml:space="preserve">/* x-offset-keyword | y-offset-keyword | z-offset */ transform-origin: right bottom </w:t>
      </w:r>
      <w:proofErr w:type="gramStart"/>
      <w:r>
        <w:t>2cm;</w:t>
      </w:r>
      <w:proofErr w:type="gramEnd"/>
    </w:p>
    <w:p w14:paraId="354343AB" w14:textId="12DCC7F3" w:rsidR="00EA3E32" w:rsidRDefault="00AF4804" w:rsidP="00614978">
      <w:pPr>
        <w:pStyle w:val="ListParagraph"/>
        <w:numPr>
          <w:ilvl w:val="1"/>
          <w:numId w:val="1"/>
        </w:numPr>
      </w:pPr>
      <w:r>
        <w:t xml:space="preserve">/* y-offset-keyword | x-offset-keyword | z-offset */ transform-origin: bottom right </w:t>
      </w:r>
      <w:proofErr w:type="gramStart"/>
      <w:r>
        <w:t>2cm;</w:t>
      </w:r>
      <w:proofErr w:type="gramEnd"/>
    </w:p>
    <w:p w14:paraId="3AEF6A54" w14:textId="2AD2D37A" w:rsidR="009D0C93" w:rsidRPr="00FF4327" w:rsidRDefault="009D0C93" w:rsidP="00E11077">
      <w:pPr>
        <w:pStyle w:val="ListParagraph"/>
        <w:ind w:left="1440"/>
      </w:pPr>
    </w:p>
    <w:sectPr w:rsidR="009D0C93" w:rsidRPr="00FF432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6EE976" w14:textId="77777777" w:rsidR="00D541EB" w:rsidRDefault="00D541EB" w:rsidP="00FF4327">
      <w:pPr>
        <w:spacing w:after="0" w:line="240" w:lineRule="auto"/>
      </w:pPr>
      <w:r>
        <w:separator/>
      </w:r>
    </w:p>
  </w:endnote>
  <w:endnote w:type="continuationSeparator" w:id="0">
    <w:p w14:paraId="62BDE1A5" w14:textId="77777777" w:rsidR="00D541EB" w:rsidRDefault="00D541EB" w:rsidP="00FF4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6CC61" w14:textId="6BBF1ABF" w:rsidR="00FF4327" w:rsidRPr="00FF4327" w:rsidRDefault="00FF4327">
    <w:pPr>
      <w:pStyle w:val="Footer"/>
      <w:rPr>
        <w:lang w:val="pl-PL"/>
      </w:rPr>
    </w:pPr>
    <w:r>
      <w:rPr>
        <w:lang w:val="pl-PL"/>
      </w:rPr>
      <w:t xml:space="preserve">by </w:t>
    </w:r>
    <w:hyperlink r:id="rId1" w:history="1">
      <w:r w:rsidR="00AF6DD5" w:rsidRPr="00AF6DD5">
        <w:rPr>
          <w:rStyle w:val="Hyperlink"/>
          <w:lang w:val="pl-PL"/>
        </w:rPr>
        <w:t>@mbledkowski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C243C4" w14:textId="77777777" w:rsidR="00D541EB" w:rsidRDefault="00D541EB" w:rsidP="00FF4327">
      <w:pPr>
        <w:spacing w:after="0" w:line="240" w:lineRule="auto"/>
      </w:pPr>
      <w:r>
        <w:separator/>
      </w:r>
    </w:p>
  </w:footnote>
  <w:footnote w:type="continuationSeparator" w:id="0">
    <w:p w14:paraId="0263187C" w14:textId="77777777" w:rsidR="00D541EB" w:rsidRDefault="00D541EB" w:rsidP="00FF4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02C9F" w14:textId="36E503E2" w:rsidR="00FF4327" w:rsidRPr="00FF4327" w:rsidRDefault="00FF4327" w:rsidP="00FF4327">
    <w:pPr>
      <w:pStyle w:val="Title"/>
      <w:rPr>
        <w:lang w:val="pl-PL"/>
      </w:rPr>
    </w:pPr>
    <w:r>
      <w:rPr>
        <w:lang w:val="pl-PL"/>
      </w:rPr>
      <w:t>CSS animation</w:t>
    </w:r>
    <w:r w:rsidR="009B386F">
      <w:rPr>
        <w:lang w:val="pl-PL"/>
      </w:rPr>
      <w:t xml:space="preserve"> </w:t>
    </w:r>
    <w:r w:rsidR="00AD1338">
      <w:rPr>
        <w:lang w:val="pl-PL"/>
      </w:rPr>
      <w:t xml:space="preserve">&amp; </w:t>
    </w:r>
    <w:r w:rsidR="00E11077">
      <w:rPr>
        <w:lang w:val="pl-PL"/>
      </w:rPr>
      <w:t>trans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52A45"/>
    <w:multiLevelType w:val="hybridMultilevel"/>
    <w:tmpl w:val="8EBE9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E75DF"/>
    <w:multiLevelType w:val="hybridMultilevel"/>
    <w:tmpl w:val="9E0CD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C3MLUwN7E0MDc2NDZR0lEKTi0uzszPAykwqgUABPyrdywAAAA="/>
  </w:docVars>
  <w:rsids>
    <w:rsidRoot w:val="00FF4327"/>
    <w:rsid w:val="000F5139"/>
    <w:rsid w:val="00120031"/>
    <w:rsid w:val="00255821"/>
    <w:rsid w:val="0027171A"/>
    <w:rsid w:val="002F02B0"/>
    <w:rsid w:val="00385FCF"/>
    <w:rsid w:val="004377E9"/>
    <w:rsid w:val="004C53AA"/>
    <w:rsid w:val="00572543"/>
    <w:rsid w:val="006F4EAA"/>
    <w:rsid w:val="0072660A"/>
    <w:rsid w:val="009420FC"/>
    <w:rsid w:val="009B386F"/>
    <w:rsid w:val="009D0C93"/>
    <w:rsid w:val="00A6681E"/>
    <w:rsid w:val="00A8465C"/>
    <w:rsid w:val="00AD1338"/>
    <w:rsid w:val="00AF4804"/>
    <w:rsid w:val="00AF6DD5"/>
    <w:rsid w:val="00BE07AD"/>
    <w:rsid w:val="00D3444E"/>
    <w:rsid w:val="00D541EB"/>
    <w:rsid w:val="00E11077"/>
    <w:rsid w:val="00E73910"/>
    <w:rsid w:val="00EA3E32"/>
    <w:rsid w:val="00F6623D"/>
    <w:rsid w:val="00FF4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FEC67"/>
  <w15:chartTrackingRefBased/>
  <w15:docId w15:val="{0CA562EA-1582-45C3-8949-0E6F9002F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43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43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F4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327"/>
  </w:style>
  <w:style w:type="paragraph" w:styleId="Footer">
    <w:name w:val="footer"/>
    <w:basedOn w:val="Normal"/>
    <w:link w:val="FooterChar"/>
    <w:uiPriority w:val="99"/>
    <w:unhideWhenUsed/>
    <w:rsid w:val="00FF43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327"/>
  </w:style>
  <w:style w:type="paragraph" w:styleId="ListParagraph">
    <w:name w:val="List Paragraph"/>
    <w:basedOn w:val="Normal"/>
    <w:uiPriority w:val="34"/>
    <w:qFormat/>
    <w:rsid w:val="00A6681E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681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681E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AF6D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D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89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bledkowski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iej Błędkowski</dc:creator>
  <cp:keywords/>
  <dc:description/>
  <cp:lastModifiedBy>Maciej Błędkowski</cp:lastModifiedBy>
  <cp:revision>22</cp:revision>
  <dcterms:created xsi:type="dcterms:W3CDTF">2018-12-08T23:37:00Z</dcterms:created>
  <dcterms:modified xsi:type="dcterms:W3CDTF">2020-08-04T16:24:00Z</dcterms:modified>
</cp:coreProperties>
</file>